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Wellington, New Zealand</w:t>
      </w:r>
      <w:r>
        <w:br/>
      </w:r>
      <w:r>
        <w:t xml:space="preserve">john.doe@email.com | +64 21 123 4567</w:t>
      </w:r>
    </w:p>
    <w:p>
      <w:pPr>
        <w:pStyle w:val="BodyText"/>
      </w:pPr>
      <w:r>
        <w:t xml:space="preserve">April 5, 2024</w:t>
      </w:r>
    </w:p>
    <w:p>
      <w:pPr>
        <w:pStyle w:val="BodyText"/>
      </w:pPr>
      <w:r>
        <w:rPr>
          <w:bCs/>
          <w:b/>
        </w:rPr>
        <w:t xml:space="preserve">Ms. Jane Smith</w:t>
      </w:r>
      <w:r>
        <w:br/>
      </w:r>
      <w:r>
        <w:t xml:space="preserve">Hiring Manager</w:t>
      </w:r>
      <w:r>
        <w:br/>
      </w:r>
      <w:r>
        <w:t xml:space="preserve">Creative Vision Productions</w:t>
      </w:r>
      <w:r>
        <w:br/>
      </w:r>
      <w:r>
        <w:t xml:space="preserve">456 Courtenay Place</w:t>
      </w:r>
      <w:r>
        <w:br/>
      </w:r>
      <w:r>
        <w:t xml:space="preserve">Wellington, New Zealand</w:t>
      </w:r>
    </w:p>
    <w:bookmarkStart w:id="20" w:name="cover-letter-for-videographer-position"/>
    <w:p>
      <w:pPr>
        <w:pStyle w:val="Heading2"/>
      </w:pPr>
      <w:r>
        <w:t xml:space="preserve">Cover Letter for Videographer Position</w:t>
      </w:r>
    </w:p>
    <w:p>
      <w:pPr>
        <w:pStyle w:val="FirstParagraph"/>
      </w:pPr>
      <w:r>
        <w:t xml:space="preserve">Dear Ms. Smith,</w:t>
      </w:r>
    </w:p>
    <w:p>
      <w:pPr>
        <w:pStyle w:val="BodyText"/>
      </w:pPr>
      <w:r>
        <w:t xml:space="preserve">I am writing to express my enthusiastic interest in the Videographer position at Creative Vision Productions in New Zealand Wellington. As a passionate and experienced videographer with a deep connection to this vibrant city, I am eager to contribute my skills, creativity, and dedication to your team. New Zealand Wellington is not only a place of breathtaking landscapes but also a hub for innovation and artistic expression—a perfect backdrop for storytelling through video. My background in capturing meaningful moments through film aligns seamlessly with the values of your organization, and I am excited about the opportunity to grow professionally in this dynamic environment.</w:t>
      </w:r>
    </w:p>
    <w:p>
      <w:pPr>
        <w:pStyle w:val="BodyText"/>
      </w:pPr>
      <w:r>
        <w:t xml:space="preserve">As a Videographer, I have spent over five years honing my craft, focusing on creating visually compelling content that resonates with audiences. My work spans a wide range of projects, from corporate videos and event coverage to documentary-style storytelling and social media content. In Wellington, I have had the privilege of working with local businesses, community groups, and cultural institutions to produce high-quality video content that reflects their unique identities. For instance, I recently collaborated with a Wellington-based environmental nonprofit to create a short film highlighting their efforts in coastal conservation. The project not only garnered attention on local platforms but also earned recognition at the New Zealand Green Screen Awards. Such experiences have reinforced my belief in the power of video to inspire action and connect people.</w:t>
      </w:r>
    </w:p>
    <w:p>
      <w:pPr>
        <w:pStyle w:val="BodyText"/>
      </w:pPr>
      <w:r>
        <w:t xml:space="preserve">What sets me apart as a Videographer is my ability to blend technical expertise with a strong narrative sensibility. I am proficient in operating industry-standard equipment, including high-end cameras, drones, and lighting rigs, while also mastering post-production software such as Adobe Premiere Pro and After Effects. However, I consider my greatest strength to be my adaptability. Whether it’s shooting a live event under tight deadlines or crafting a cinematic short film with a small team, I thrive in fast-paced environments and remain focused on delivering results that exceed expectations. In Wellington, where the creative industry is both competitive and collaborative, this flexibility has allowed me to build long-term relationships with clients who value reliability and innovation.</w:t>
      </w:r>
    </w:p>
    <w:p>
      <w:pPr>
        <w:pStyle w:val="BodyText"/>
      </w:pPr>
      <w:r>
        <w:t xml:space="preserve">One of the key reasons I am drawn to New Zealand Wellington is its unique blend of natural beauty and urban creativity. The city’s iconic landmarks, such as Te Papa Tongarewa Museum, Mount Victoria, and the Wellington Waterfront, offer endless inspiration for visual storytelling. Additionally, Wellington is home to a thriving film and media industry, with companies like Weta Workshop and Park Road Post contributing to global blockbusters. I have always admired how local talent in Wellington pushes boundaries while staying rooted in the community. I would be honored to contribute my skills to an organization that shares this commitment to excellence and creativity.</w:t>
      </w:r>
    </w:p>
    <w:p>
      <w:pPr>
        <w:pStyle w:val="BodyText"/>
      </w:pPr>
      <w:r>
        <w:t xml:space="preserve">In my current role as a freelance Videographer based in Wellington, I have consistently delivered projects that meet or exceed client goals. For example, I recently produced a documentary series for a local tourism board, which showcased the hidden gems of the North Island. The series was widely praised for its cinematic quality and authentic portrayal of New Zealand’s culture. This project required meticulous planning, coordination with multiple stakeholders, and a deep understanding of the target audience—skills that I believe are directly transferable to your team’s needs. Furthermore, my ability to work independently while maintaining open communication with clients ensures that every project is executed with transparency and care.</w:t>
      </w:r>
    </w:p>
    <w:p>
      <w:pPr>
        <w:pStyle w:val="BodyText"/>
      </w:pPr>
      <w:r>
        <w:t xml:space="preserve">What excites me most about Creative Vision Productions is its reputation for pushing the envelope in visual storytelling. I have followed your work on various campaigns, including the recent series of short films highlighting Wellington’s arts scene, and I am impressed by the level of creativity and technical precision you bring to every project. As a Videographer, I am not just focused on capturing footage but also on understanding the story behind it. Your organization’s emphasis on innovation aligns perfectly with my own approach to filmmaking, where every frame is intentional and every detail matters.</w:t>
      </w:r>
    </w:p>
    <w:p>
      <w:pPr>
        <w:pStyle w:val="BodyText"/>
      </w:pPr>
      <w:r>
        <w:t xml:space="preserve">Outside of work, I remain actively involved in Wellington’s creative community. I regularly attend film festivals, workshops, and networking events to stay updated on industry trends and connect with fellow professionals. This engagement has not only expanded my skill set but also deepened my appreciation for the collaborative spirit that defines Wellington’s media landscape. I believe that a successful Videographer must be both a technical expert and an active participant in the creative ecosystem—a balance I have achieved through years of dedicated work and passion.</w:t>
      </w:r>
    </w:p>
    <w:p>
      <w:pPr>
        <w:pStyle w:val="BodyText"/>
      </w:pPr>
      <w:r>
        <w:t xml:space="preserve">I am confident that my experience, creativity, and commitment to quality make me an ideal candidate for the Videographer position at Creative Vision Productions. I would be thrilled to bring my unique perspective as a local videographer in New Zealand Wellington to your team. Thank you for considering my application. I look forward to the opportunity to discuss how I can contribute to your organization’s continued success.</w:t>
      </w:r>
    </w:p>
    <w:p>
      <w:pPr>
        <w:pStyle w:val="BodyText"/>
      </w:pPr>
      <w:r>
        <w:t xml:space="preserve">Sincerely,</w:t>
      </w:r>
      <w:r>
        <w:br/>
      </w:r>
      <w:r>
        <w:t xml:space="preserve">John Doe</w:t>
      </w:r>
    </w:p>
    <w:p>
      <w:pPr>
        <w:pStyle w:val="BodyText"/>
      </w:pPr>
      <w:r>
        <w:t xml:space="preserve">© 2024 John Doe | All rights reserv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New Zealand Wellington</dc:title>
  <dc:creator/>
  <cp:keywords/>
  <dcterms:created xsi:type="dcterms:W3CDTF">2026-07-24T07:38:10Z</dcterms:created>
  <dcterms:modified xsi:type="dcterms:W3CDTF">2026-07-24T07:38:10Z</dcterms:modified>
</cp:coreProperties>
</file>

<file path=docProps/custom.xml><?xml version="1.0" encoding="utf-8"?>
<Properties xmlns="http://schemas.openxmlformats.org/officeDocument/2006/custom-properties" xmlns:vt="http://schemas.openxmlformats.org/officeDocument/2006/docPropsVTypes"/>
</file>